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EMAhDtwD7b+kNONtp79PPSfjRKGqbPiywDaTmsVCv+ldVjeoevs7hU8/177+aniHegM85hyUeY/OTQfqQwCNKKecQXoOJYtAJPFJW0CZogD9J+lsBfbXKW0nLQ1v+pCuKbil/L/EgNWwV0M9Y60FER6UtJrfxXd5TYK6+db5FOJwgTWNA31bWDI/AWPul3QkUqWNd5yvjWWHbZa8HDEazyDEVqDf10VNrEf+JP8DWU97rfKWu8Kzuvl+RNznZnj5tYauHUW7/Bfqzm2rd427dr1oZSxbINHs8RafSaIeKUH92xXnABeYHwVS46ED/83xzlUA0BvjrvqacnpjM/UDaogL8HTzx1+cKFuBPRWwLTqD/kTmJ4U8gMj/ee9/9ArBZYeuLueC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you outside of the U.S.? I didn't think to localize it, so if your</w:t>
      </w:r>
      <w:r>
        <w:t xml:space="preserve"> </w:t>
      </w:r>
      <w:r>
        <w:t xml:space="preserve">path is anything other than "~/Library/Mobile</w:t>
      </w:r>
      <w:r>
        <w:t xml:space="preserve"> </w:t>
      </w:r>
      <w:r>
        <w:t xml:space="preserve">Documents/5U8NS4GX82~com~dayoneapp~dayone" it won't think it's</w:t>
      </w:r>
      <w:r>
        <w:t xml:space="preserve"> </w:t>
      </w:r>
      <w:r>
        <w:t xml:space="preserve">there. You can edit line 5 of lib/create.rb and hardcode a change if you</w:t>
      </w:r>
      <w:r>
        <w:t xml:space="preserve"> </w:t>
      </w:r>
      <w:r>
        <w:t xml:space="preserve">need 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2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2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e</dc:title>
  <dc:creator/>
  <cp:keywords/>
  <dcterms:created xsi:type="dcterms:W3CDTF">2026-05-07T02:55:58Z</dcterms:created>
  <dcterms:modified xsi:type="dcterms:W3CDTF">2026-05-07T0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